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ajorHAnsi" w:eastAsiaTheme="majorEastAsia" w:hAnsiTheme="majorHAnsi" w:cstheme="majorBidi"/>
          <w:color w:val="4472C4" w:themeColor="accent1"/>
          <w:sz w:val="32"/>
          <w:szCs w:val="32"/>
          <w:lang w:val="en-GB"/>
        </w:rPr>
        <w:id w:val="-1075973847"/>
        <w:docPartObj>
          <w:docPartGallery w:val="Cover Pages"/>
          <w:docPartUnique/>
        </w:docPartObj>
      </w:sdtPr>
      <w:sdtEndPr>
        <w:rPr>
          <w:color w:val="2F5496" w:themeColor="accent1" w:themeShade="BF"/>
        </w:rPr>
      </w:sdtEndPr>
      <w:sdtContent>
        <w:p w14:paraId="2AFBB195" w14:textId="77777777" w:rsidR="0003484F" w:rsidRDefault="0003484F" w:rsidP="0003484F">
          <w:pPr>
            <w:pStyle w:val="NoSpacing"/>
            <w:spacing w:before="1540" w:after="240" w:line="276" w:lineRule="auto"/>
            <w:jc w:val="center"/>
            <w:rPr>
              <w:color w:val="4472C4" w:themeColor="accent1"/>
            </w:rPr>
          </w:pPr>
          <w:r>
            <w:rPr>
              <w:noProof/>
              <w:color w:val="4472C4" w:themeColor="accent1"/>
            </w:rPr>
            <w:drawing>
              <wp:inline distT="0" distB="0" distL="0" distR="0" wp14:anchorId="04C603B0" wp14:editId="3B882AF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D3EBDAFA90394F9B80572F115F971F3C"/>
            </w:placeholder>
            <w:dataBinding w:prefixMappings="xmlns:ns0='http://purl.org/dc/elements/1.1/' xmlns:ns1='http://schemas.openxmlformats.org/package/2006/metadata/core-properties' " w:xpath="/ns1:coreProperties[1]/ns0:title[1]" w:storeItemID="{6C3C8BC8-F283-45AE-878A-BAB7291924A1}"/>
            <w:text/>
          </w:sdtPr>
          <w:sdtContent>
            <w:p w14:paraId="14D86FA8" w14:textId="77777777" w:rsidR="0003484F" w:rsidRDefault="0003484F" w:rsidP="0003484F">
              <w:pPr>
                <w:pStyle w:val="NoSpacing"/>
                <w:pBdr>
                  <w:top w:val="single" w:sz="6" w:space="6" w:color="4472C4" w:themeColor="accent1"/>
                  <w:bottom w:val="single" w:sz="6" w:space="6" w:color="4472C4" w:themeColor="accent1"/>
                </w:pBdr>
                <w:spacing w:after="240" w:line="276" w:lineRule="auto"/>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COMPUTER GRAPHICS PROGRAMMING 2019 - 2020</w:t>
              </w:r>
            </w:p>
          </w:sdtContent>
        </w:sdt>
        <w:sdt>
          <w:sdtPr>
            <w:rPr>
              <w:color w:val="4472C4" w:themeColor="accent1"/>
              <w:sz w:val="28"/>
              <w:szCs w:val="28"/>
            </w:rPr>
            <w:alias w:val="Subtitle"/>
            <w:tag w:val=""/>
            <w:id w:val="328029620"/>
            <w:placeholder>
              <w:docPart w:val="45C374E8D25D4341A8FB87BA562C26D9"/>
            </w:placeholder>
            <w:dataBinding w:prefixMappings="xmlns:ns0='http://purl.org/dc/elements/1.1/' xmlns:ns1='http://schemas.openxmlformats.org/package/2006/metadata/core-properties' " w:xpath="/ns1:coreProperties[1]/ns0:subject[1]" w:storeItemID="{6C3C8BC8-F283-45AE-878A-BAB7291924A1}"/>
            <w:text/>
          </w:sdtPr>
          <w:sdtContent>
            <w:p w14:paraId="4E40414B" w14:textId="77777777" w:rsidR="0003484F" w:rsidRDefault="0003484F" w:rsidP="0003484F">
              <w:pPr>
                <w:pStyle w:val="NoSpacing"/>
                <w:spacing w:line="276" w:lineRule="auto"/>
                <w:jc w:val="center"/>
                <w:rPr>
                  <w:color w:val="4472C4" w:themeColor="accent1"/>
                  <w:sz w:val="28"/>
                  <w:szCs w:val="28"/>
                </w:rPr>
              </w:pPr>
              <w:r w:rsidRPr="006B6748">
                <w:rPr>
                  <w:color w:val="4472C4" w:themeColor="accent1"/>
                  <w:sz w:val="28"/>
                  <w:szCs w:val="28"/>
                </w:rPr>
                <w:t>TRIMESTER 2 COURSEWORK ASSIGNMENT 010</w:t>
              </w:r>
            </w:p>
          </w:sdtContent>
        </w:sdt>
        <w:p w14:paraId="1215BC1B" w14:textId="77777777" w:rsidR="0003484F" w:rsidRDefault="0003484F" w:rsidP="0003484F">
          <w:pPr>
            <w:pStyle w:val="NoSpacing"/>
            <w:spacing w:before="480" w:line="276" w:lineRule="auto"/>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71E41546" wp14:editId="56110156">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05-01T00:00:00Z">
                                    <w:dateFormat w:val="MMMM d, yyyy"/>
                                    <w:lid w:val="en-US"/>
                                    <w:storeMappedDataAs w:val="dateTime"/>
                                    <w:calendar w:val="gregorian"/>
                                  </w:date>
                                </w:sdtPr>
                                <w:sdtContent>
                                  <w:p w14:paraId="24476B66" w14:textId="40AA1542" w:rsidR="0003484F" w:rsidRDefault="0003484F" w:rsidP="0003484F">
                                    <w:pPr>
                                      <w:pStyle w:val="NoSpacing"/>
                                      <w:spacing w:after="40"/>
                                      <w:jc w:val="center"/>
                                      <w:rPr>
                                        <w:caps/>
                                        <w:color w:val="4472C4" w:themeColor="accent1"/>
                                        <w:sz w:val="28"/>
                                        <w:szCs w:val="28"/>
                                      </w:rPr>
                                    </w:pPr>
                                    <w:r>
                                      <w:rPr>
                                        <w:caps/>
                                        <w:color w:val="4472C4" w:themeColor="accent1"/>
                                        <w:sz w:val="28"/>
                                        <w:szCs w:val="28"/>
                                      </w:rPr>
                                      <w:t>May 1, 2020</w:t>
                                    </w:r>
                                  </w:p>
                                </w:sdtContent>
                              </w:sdt>
                              <w:p w14:paraId="62EFF7A0" w14:textId="3BA4A40A" w:rsidR="0003484F" w:rsidRDefault="0003484F" w:rsidP="0003484F">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SID: 1651542</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71E41546"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05-01T00:00:00Z">
                              <w:dateFormat w:val="MMMM d, yyyy"/>
                              <w:lid w:val="en-US"/>
                              <w:storeMappedDataAs w:val="dateTime"/>
                              <w:calendar w:val="gregorian"/>
                            </w:date>
                          </w:sdtPr>
                          <w:sdtContent>
                            <w:p w14:paraId="24476B66" w14:textId="40AA1542" w:rsidR="0003484F" w:rsidRDefault="0003484F" w:rsidP="0003484F">
                              <w:pPr>
                                <w:pStyle w:val="NoSpacing"/>
                                <w:spacing w:after="40"/>
                                <w:jc w:val="center"/>
                                <w:rPr>
                                  <w:caps/>
                                  <w:color w:val="4472C4" w:themeColor="accent1"/>
                                  <w:sz w:val="28"/>
                                  <w:szCs w:val="28"/>
                                </w:rPr>
                              </w:pPr>
                              <w:r>
                                <w:rPr>
                                  <w:caps/>
                                  <w:color w:val="4472C4" w:themeColor="accent1"/>
                                  <w:sz w:val="28"/>
                                  <w:szCs w:val="28"/>
                                </w:rPr>
                                <w:t>May 1, 2020</w:t>
                              </w:r>
                            </w:p>
                          </w:sdtContent>
                        </w:sdt>
                        <w:p w14:paraId="62EFF7A0" w14:textId="3BA4A40A" w:rsidR="0003484F" w:rsidRDefault="0003484F" w:rsidP="0003484F">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SID: 1651542</w:t>
                              </w:r>
                            </w:sdtContent>
                          </w:sdt>
                        </w:p>
                      </w:txbxContent>
                    </v:textbox>
                    <w10:wrap anchorx="margin" anchory="page"/>
                  </v:shape>
                </w:pict>
              </mc:Fallback>
            </mc:AlternateContent>
          </w:r>
          <w:r>
            <w:rPr>
              <w:noProof/>
              <w:color w:val="4472C4" w:themeColor="accent1"/>
            </w:rPr>
            <w:drawing>
              <wp:inline distT="0" distB="0" distL="0" distR="0" wp14:anchorId="656D1116" wp14:editId="243578D2">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6DE13D3" w14:textId="77777777" w:rsidR="0003484F" w:rsidRDefault="0003484F" w:rsidP="0003484F">
          <w:pPr>
            <w:spacing w:line="276" w:lineRule="auto"/>
          </w:pPr>
          <w:r>
            <w:br w:type="page"/>
          </w:r>
        </w:p>
        <w:p w14:paraId="70AB7272" w14:textId="77777777" w:rsidR="0003484F" w:rsidRDefault="0003484F" w:rsidP="0003484F">
          <w:pPr>
            <w:pStyle w:val="Heading1"/>
          </w:pPr>
          <w:r>
            <w:lastRenderedPageBreak/>
            <w:t>Introduction</w:t>
          </w:r>
        </w:p>
      </w:sdtContent>
    </w:sdt>
    <w:p w14:paraId="7C5275B9" w14:textId="77777777" w:rsidR="0003484F" w:rsidRDefault="0003484F" w:rsidP="0003484F">
      <w:pPr>
        <w:spacing w:line="276" w:lineRule="auto"/>
      </w:pPr>
      <w:r>
        <w:t xml:space="preserve">The program created for the sake of this assignment is a basic 2D graphics application for drawing basic shapes. This report talks about the Implementation of this requested program and additional Features briefly. Other visual aids in the description are not available due to the writing limitations given to the assignment of two sides of an A4 paper. </w:t>
      </w:r>
    </w:p>
    <w:p w14:paraId="027B3338" w14:textId="77777777" w:rsidR="0003484F" w:rsidRDefault="0003484F" w:rsidP="0003484F">
      <w:pPr>
        <w:spacing w:line="276" w:lineRule="auto"/>
      </w:pPr>
      <w:r>
        <w:rPr>
          <w:noProof/>
        </w:rPr>
        <w:drawing>
          <wp:inline distT="0" distB="0" distL="0" distR="0" wp14:anchorId="3268E57C" wp14:editId="7D388DAD">
            <wp:extent cx="5731510" cy="18859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8630"/>
                    <a:stretch/>
                  </pic:blipFill>
                  <pic:spPr bwMode="auto">
                    <a:xfrm>
                      <a:off x="0" y="0"/>
                      <a:ext cx="5731510" cy="1885950"/>
                    </a:xfrm>
                    <a:prstGeom prst="rect">
                      <a:avLst/>
                    </a:prstGeom>
                    <a:ln>
                      <a:noFill/>
                    </a:ln>
                    <a:extLst>
                      <a:ext uri="{53640926-AAD7-44D8-BBD7-CCE9431645EC}">
                        <a14:shadowObscured xmlns:a14="http://schemas.microsoft.com/office/drawing/2010/main"/>
                      </a:ext>
                    </a:extLst>
                  </pic:spPr>
                </pic:pic>
              </a:graphicData>
            </a:graphic>
          </wp:inline>
        </w:drawing>
      </w:r>
    </w:p>
    <w:p w14:paraId="4B68AC4E" w14:textId="77777777" w:rsidR="0003484F" w:rsidRDefault="0003484F" w:rsidP="0003484F">
      <w:pPr>
        <w:spacing w:line="276" w:lineRule="auto"/>
      </w:pPr>
      <w:r>
        <w:t>The features required of the program are</w:t>
      </w:r>
    </w:p>
    <w:p w14:paraId="09A718B0" w14:textId="77777777" w:rsidR="0003484F" w:rsidRDefault="0003484F" w:rsidP="0003484F">
      <w:pPr>
        <w:pStyle w:val="ListParagraph"/>
        <w:numPr>
          <w:ilvl w:val="1"/>
          <w:numId w:val="5"/>
        </w:numPr>
        <w:spacing w:line="276" w:lineRule="auto"/>
      </w:pPr>
      <w:r>
        <w:t>It should have a “Create” menu option with sub-menus of shapes</w:t>
      </w:r>
    </w:p>
    <w:p w14:paraId="6A6AD514" w14:textId="77777777" w:rsidR="0003484F" w:rsidRDefault="0003484F" w:rsidP="0003484F">
      <w:pPr>
        <w:pStyle w:val="ListParagraph"/>
        <w:numPr>
          <w:ilvl w:val="1"/>
          <w:numId w:val="5"/>
        </w:numPr>
        <w:spacing w:line="276" w:lineRule="auto"/>
      </w:pPr>
      <w:r>
        <w:t>It should have a Select option. A method of selecting shapes and navigating through selected shapes</w:t>
      </w:r>
    </w:p>
    <w:p w14:paraId="1F7D4280" w14:textId="77777777" w:rsidR="0003484F" w:rsidRDefault="0003484F" w:rsidP="0003484F">
      <w:pPr>
        <w:pStyle w:val="ListParagraph"/>
        <w:numPr>
          <w:ilvl w:val="1"/>
          <w:numId w:val="5"/>
        </w:numPr>
        <w:spacing w:line="276" w:lineRule="auto"/>
      </w:pPr>
      <w:r>
        <w:t>Selected shapes should be able to be moved using mouse clicks or keyboard.</w:t>
      </w:r>
    </w:p>
    <w:p w14:paraId="236CE0FF" w14:textId="77777777" w:rsidR="0003484F" w:rsidRDefault="0003484F" w:rsidP="0003484F">
      <w:pPr>
        <w:pStyle w:val="ListParagraph"/>
        <w:numPr>
          <w:ilvl w:val="1"/>
          <w:numId w:val="5"/>
        </w:numPr>
        <w:spacing w:line="276" w:lineRule="auto"/>
      </w:pPr>
      <w:r>
        <w:t>There should be a “Transform” menu option that allows the movement or rotation of shapes either by keyboard input or mouse movement.</w:t>
      </w:r>
    </w:p>
    <w:p w14:paraId="23006ED4" w14:textId="77777777" w:rsidR="0003484F" w:rsidRDefault="0003484F" w:rsidP="0003484F">
      <w:pPr>
        <w:pStyle w:val="ListParagraph"/>
        <w:numPr>
          <w:ilvl w:val="1"/>
          <w:numId w:val="5"/>
        </w:numPr>
        <w:spacing w:line="276" w:lineRule="auto"/>
      </w:pPr>
      <w:r>
        <w:t>The program should be able to delete selected shapes</w:t>
      </w:r>
    </w:p>
    <w:p w14:paraId="62A88CD6" w14:textId="77777777" w:rsidR="0003484F" w:rsidRDefault="0003484F" w:rsidP="0003484F">
      <w:pPr>
        <w:pStyle w:val="ListParagraph"/>
        <w:numPr>
          <w:ilvl w:val="1"/>
          <w:numId w:val="5"/>
        </w:numPr>
        <w:spacing w:line="276" w:lineRule="auto"/>
      </w:pPr>
      <w:r>
        <w:t>The application should be able to be terminated cleanly.</w:t>
      </w:r>
    </w:p>
    <w:p w14:paraId="772FD511" w14:textId="77777777" w:rsidR="0003484F" w:rsidRDefault="0003484F" w:rsidP="0003484F">
      <w:pPr>
        <w:pStyle w:val="Heading1"/>
      </w:pPr>
      <w:r>
        <w:t>Explanation of Features</w:t>
      </w:r>
    </w:p>
    <w:p w14:paraId="010DD987" w14:textId="77777777" w:rsidR="0003484F" w:rsidRDefault="0003484F" w:rsidP="0003484F">
      <w:r>
        <w:t>The program deployed alongside this report matches the required requirements stated in the preceding section. Further description of the features is below.</w:t>
      </w:r>
    </w:p>
    <w:p w14:paraId="0B5EB656" w14:textId="77777777" w:rsidR="0003484F" w:rsidRDefault="0003484F" w:rsidP="0003484F">
      <w:pPr>
        <w:rPr>
          <w:b/>
          <w:bCs/>
        </w:rPr>
      </w:pPr>
      <w:r w:rsidRPr="008C0169">
        <w:rPr>
          <w:b/>
          <w:bCs/>
        </w:rPr>
        <w:t>Shape Creation</w:t>
      </w:r>
    </w:p>
    <w:p w14:paraId="4B85ADC0" w14:textId="77777777" w:rsidR="0003484F" w:rsidRDefault="0003484F" w:rsidP="0003484F">
      <w:r>
        <w:t xml:space="preserve">Selection of shapes to be drawn can be made by clicking on the “Create” menu and selecting a shape from the sub-menu. Selection of shapes can also be caused by clicking on a shape icon at the left side of the interface. In addition to this, 13 extra shape options are available in the “Create” menu. </w:t>
      </w:r>
    </w:p>
    <w:p w14:paraId="6267800B" w14:textId="77777777" w:rsidR="0003484F" w:rsidRDefault="0003484F" w:rsidP="0003484F">
      <w:r>
        <w:t xml:space="preserve">Drawing shapes on the program’s canvas are done through rubber banding. To Draw a shape, the user must click on a starting point and drag the mouse until the point they wish to end the drawing. The program is interactive as it displays a preview of the drawing as dragging takes place </w:t>
      </w:r>
    </w:p>
    <w:p w14:paraId="37A80DB3" w14:textId="77777777" w:rsidR="0003484F" w:rsidRDefault="0003484F" w:rsidP="0003484F">
      <w:r>
        <w:t>Most of the drawing logic was done, attempting to avoid the use of GDI. Additional features to aid the shape drawing experience are listed:</w:t>
      </w:r>
    </w:p>
    <w:p w14:paraId="45224E7D" w14:textId="77777777" w:rsidR="0003484F" w:rsidRDefault="0003484F" w:rsidP="0003484F">
      <w:pPr>
        <w:pStyle w:val="ListParagraph"/>
        <w:numPr>
          <w:ilvl w:val="0"/>
          <w:numId w:val="3"/>
        </w:numPr>
        <w:spacing w:line="276" w:lineRule="auto"/>
      </w:pPr>
      <w:r>
        <w:t xml:space="preserve">Mouse position is displayed in the status bar to help drawing </w:t>
      </w:r>
    </w:p>
    <w:p w14:paraId="5029EFAB" w14:textId="77777777" w:rsidR="0003484F" w:rsidRDefault="0003484F" w:rsidP="0003484F">
      <w:pPr>
        <w:pStyle w:val="ListParagraph"/>
        <w:numPr>
          <w:ilvl w:val="0"/>
          <w:numId w:val="3"/>
        </w:numPr>
        <w:spacing w:line="276" w:lineRule="auto"/>
      </w:pPr>
      <w:r>
        <w:t>Shape size is shown in the status bar to help drawing</w:t>
      </w:r>
    </w:p>
    <w:p w14:paraId="73DC604A" w14:textId="77777777" w:rsidR="0003484F" w:rsidRDefault="0003484F" w:rsidP="0003484F">
      <w:pPr>
        <w:pStyle w:val="ListParagraph"/>
        <w:spacing w:line="276" w:lineRule="auto"/>
        <w:ind w:left="1440"/>
      </w:pPr>
    </w:p>
    <w:p w14:paraId="6866E9AC" w14:textId="77777777" w:rsidR="0003484F" w:rsidRDefault="0003484F" w:rsidP="0003484F">
      <w:pPr>
        <w:rPr>
          <w:b/>
          <w:bCs/>
        </w:rPr>
      </w:pPr>
      <w:r w:rsidRPr="00416ADC">
        <w:rPr>
          <w:b/>
          <w:bCs/>
        </w:rPr>
        <w:lastRenderedPageBreak/>
        <w:t>Selection of shapes</w:t>
      </w:r>
    </w:p>
    <w:p w14:paraId="4F1F4FD0" w14:textId="77777777" w:rsidR="0003484F" w:rsidRPr="00416ADC" w:rsidRDefault="0003484F" w:rsidP="0003484F">
      <w:r>
        <w:t>Selection of shapes can be made by first either clicking on the “Select” menu item or the finger icon at the programs left pane. When the program is on selection mode, the user can select a shape clicking within the shape boundary (Not a corner or vertex). In the event of clicking a location that many multiple shapes contain within their boundary; the user will be given an option to select which shapes to keep selected. The selected shapes are stored in a list to be used for reference in program,</w:t>
      </w:r>
    </w:p>
    <w:p w14:paraId="7F45C0B7" w14:textId="77777777" w:rsidR="0003484F" w:rsidRDefault="0003484F" w:rsidP="0003484F">
      <w:pPr>
        <w:rPr>
          <w:b/>
          <w:bCs/>
        </w:rPr>
      </w:pPr>
      <w:r w:rsidRPr="003D1550">
        <w:rPr>
          <w:b/>
          <w:bCs/>
        </w:rPr>
        <w:t>Transformation of shapes</w:t>
      </w:r>
    </w:p>
    <w:p w14:paraId="31FF2ABC" w14:textId="77777777" w:rsidR="0003484F" w:rsidRDefault="0003484F" w:rsidP="0003484F">
      <w:r>
        <w:t>Transformation of shapes can only be done after selecting a shape and either clicking on the “Transform” menu item or right-click on the canvas and select “Transform”. Selecting the transform option launches a Dialog which allows the user to:</w:t>
      </w:r>
    </w:p>
    <w:p w14:paraId="25174AAF" w14:textId="77777777" w:rsidR="0003484F" w:rsidRDefault="0003484F" w:rsidP="0003484F">
      <w:pPr>
        <w:pStyle w:val="ListParagraph"/>
        <w:numPr>
          <w:ilvl w:val="0"/>
          <w:numId w:val="2"/>
        </w:numPr>
      </w:pPr>
      <w:r>
        <w:t>Modify the size of the Shape</w:t>
      </w:r>
    </w:p>
    <w:p w14:paraId="0998F3FE" w14:textId="77777777" w:rsidR="0003484F" w:rsidRDefault="0003484F" w:rsidP="0003484F">
      <w:pPr>
        <w:pStyle w:val="ListParagraph"/>
        <w:numPr>
          <w:ilvl w:val="0"/>
          <w:numId w:val="2"/>
        </w:numPr>
      </w:pPr>
      <w:r>
        <w:t>Fill Shape with a specific colour which can also be chosen on the Dialog</w:t>
      </w:r>
    </w:p>
    <w:p w14:paraId="4BD517A3" w14:textId="77777777" w:rsidR="0003484F" w:rsidRDefault="0003484F" w:rsidP="0003484F">
      <w:pPr>
        <w:pStyle w:val="ListParagraph"/>
        <w:numPr>
          <w:ilvl w:val="0"/>
          <w:numId w:val="2"/>
        </w:numPr>
      </w:pPr>
      <w:r>
        <w:t>Change the highlight colour of the Shape when selected</w:t>
      </w:r>
    </w:p>
    <w:p w14:paraId="48F8A32D" w14:textId="77777777" w:rsidR="0003484F" w:rsidRDefault="0003484F" w:rsidP="0003484F">
      <w:pPr>
        <w:pStyle w:val="ListParagraph"/>
        <w:numPr>
          <w:ilvl w:val="0"/>
          <w:numId w:val="2"/>
        </w:numPr>
      </w:pPr>
      <w:r>
        <w:t>Change the shape boundary line colour</w:t>
      </w:r>
    </w:p>
    <w:p w14:paraId="0598E2D2" w14:textId="77777777" w:rsidR="0003484F" w:rsidRDefault="0003484F" w:rsidP="0003484F">
      <w:pPr>
        <w:pStyle w:val="ListParagraph"/>
        <w:numPr>
          <w:ilvl w:val="0"/>
          <w:numId w:val="2"/>
        </w:numPr>
      </w:pPr>
      <w:r>
        <w:t>Change the shape line thickness</w:t>
      </w:r>
    </w:p>
    <w:p w14:paraId="5542543A" w14:textId="77777777" w:rsidR="0003484F" w:rsidRDefault="0003484F" w:rsidP="0003484F">
      <w:pPr>
        <w:pStyle w:val="ListParagraph"/>
        <w:numPr>
          <w:ilvl w:val="0"/>
          <w:numId w:val="2"/>
        </w:numPr>
      </w:pPr>
      <w:r>
        <w:t>Change the Shape from one type to another</w:t>
      </w:r>
    </w:p>
    <w:p w14:paraId="6CA608EA" w14:textId="77777777" w:rsidR="0003484F" w:rsidRDefault="0003484F" w:rsidP="0003484F">
      <w:pPr>
        <w:pStyle w:val="ListParagraph"/>
        <w:numPr>
          <w:ilvl w:val="0"/>
          <w:numId w:val="2"/>
        </w:numPr>
      </w:pPr>
      <w:r>
        <w:t xml:space="preserve">Rotate the Shape by a designated degree </w:t>
      </w:r>
    </w:p>
    <w:p w14:paraId="38B0DCAA" w14:textId="77777777" w:rsidR="0003484F" w:rsidRDefault="0003484F" w:rsidP="0003484F">
      <w:pPr>
        <w:rPr>
          <w:b/>
          <w:bCs/>
        </w:rPr>
      </w:pPr>
      <w:r w:rsidRPr="0032201A">
        <w:rPr>
          <w:b/>
          <w:bCs/>
        </w:rPr>
        <w:t xml:space="preserve">Movement of </w:t>
      </w:r>
      <w:r>
        <w:rPr>
          <w:b/>
          <w:bCs/>
        </w:rPr>
        <w:t>S</w:t>
      </w:r>
      <w:r w:rsidRPr="0032201A">
        <w:rPr>
          <w:b/>
          <w:bCs/>
        </w:rPr>
        <w:t>hape</w:t>
      </w:r>
    </w:p>
    <w:p w14:paraId="740E2FB6" w14:textId="77777777" w:rsidR="0003484F" w:rsidRDefault="0003484F" w:rsidP="0003484F">
      <w:r>
        <w:t>After shapes have been selected, they can either be moved around the canvas by means of drag and drop or by means of the arrow keys. Though when multiple shapes are selected at once, they can only be moved using arrow keys.</w:t>
      </w:r>
    </w:p>
    <w:p w14:paraId="5F493DAB" w14:textId="77777777" w:rsidR="0003484F" w:rsidRPr="008B0DA0" w:rsidRDefault="0003484F" w:rsidP="0003484F">
      <w:pPr>
        <w:rPr>
          <w:b/>
          <w:bCs/>
        </w:rPr>
      </w:pPr>
      <w:r w:rsidRPr="008B0DA0">
        <w:rPr>
          <w:b/>
          <w:bCs/>
        </w:rPr>
        <w:t>Deletion of shapes</w:t>
      </w:r>
    </w:p>
    <w:p w14:paraId="17CFC056" w14:textId="77777777" w:rsidR="0003484F" w:rsidRDefault="0003484F" w:rsidP="0003484F">
      <w:r>
        <w:t>After shapes have been selected, they can be deleted either by clicking on the delete button on the keyboard or selecting it in the context menu after right-clicking or selecting it in the “Edit” menu’s options.</w:t>
      </w:r>
    </w:p>
    <w:p w14:paraId="18125659" w14:textId="77777777" w:rsidR="0003484F" w:rsidRDefault="0003484F" w:rsidP="0003484F">
      <w:pPr>
        <w:rPr>
          <w:b/>
          <w:bCs/>
        </w:rPr>
      </w:pPr>
      <w:r w:rsidRPr="00455F8C">
        <w:rPr>
          <w:b/>
          <w:bCs/>
        </w:rPr>
        <w:t>Extra features</w:t>
      </w:r>
    </w:p>
    <w:p w14:paraId="1287432A" w14:textId="77777777" w:rsidR="0003484F" w:rsidRDefault="0003484F" w:rsidP="0003484F">
      <w:r>
        <w:t xml:space="preserve">The extra features implemented in this program are: </w:t>
      </w:r>
    </w:p>
    <w:p w14:paraId="6A2869E3" w14:textId="77777777" w:rsidR="0003484F" w:rsidRDefault="0003484F" w:rsidP="0003484F">
      <w:pPr>
        <w:pStyle w:val="ListParagraph"/>
        <w:numPr>
          <w:ilvl w:val="0"/>
          <w:numId w:val="4"/>
        </w:numPr>
      </w:pPr>
      <w:r>
        <w:t>The ability to undo/Redo drawing actions (A list containing lists of shapes is used to achieve this)</w:t>
      </w:r>
    </w:p>
    <w:p w14:paraId="2B731C2E" w14:textId="77777777" w:rsidR="0003484F" w:rsidRDefault="0003484F" w:rsidP="0003484F">
      <w:pPr>
        <w:pStyle w:val="ListParagraph"/>
        <w:numPr>
          <w:ilvl w:val="0"/>
          <w:numId w:val="4"/>
        </w:numPr>
      </w:pPr>
      <w:r>
        <w:t>The ability to fill shapes with colour</w:t>
      </w:r>
    </w:p>
    <w:p w14:paraId="7A0CEE12" w14:textId="77777777" w:rsidR="0003484F" w:rsidRDefault="0003484F" w:rsidP="0003484F">
      <w:pPr>
        <w:pStyle w:val="ListParagraph"/>
        <w:numPr>
          <w:ilvl w:val="0"/>
          <w:numId w:val="4"/>
        </w:numPr>
      </w:pPr>
      <w:r>
        <w:t>Improved User Interface</w:t>
      </w:r>
    </w:p>
    <w:p w14:paraId="5D160ED1" w14:textId="77777777" w:rsidR="0003484F" w:rsidRDefault="0003484F" w:rsidP="0003484F">
      <w:pPr>
        <w:pStyle w:val="ListParagraph"/>
        <w:numPr>
          <w:ilvl w:val="0"/>
          <w:numId w:val="4"/>
        </w:numPr>
      </w:pPr>
      <w:r>
        <w:t xml:space="preserve">The ability to save graphics to image </w:t>
      </w:r>
    </w:p>
    <w:p w14:paraId="32433F85" w14:textId="77777777" w:rsidR="0003484F" w:rsidRDefault="0003484F" w:rsidP="0003484F">
      <w:pPr>
        <w:pStyle w:val="ListParagraph"/>
        <w:numPr>
          <w:ilvl w:val="0"/>
          <w:numId w:val="4"/>
        </w:numPr>
      </w:pPr>
      <w:r>
        <w:t>The ability to manipulate shape properties</w:t>
      </w:r>
    </w:p>
    <w:p w14:paraId="58E891C1" w14:textId="77777777" w:rsidR="0003484F" w:rsidRDefault="0003484F" w:rsidP="0003484F">
      <w:pPr>
        <w:pStyle w:val="ListParagraph"/>
        <w:numPr>
          <w:ilvl w:val="0"/>
          <w:numId w:val="4"/>
        </w:numPr>
      </w:pPr>
      <w:r>
        <w:t>Different shapes can be highlighted using different colours</w:t>
      </w:r>
    </w:p>
    <w:p w14:paraId="6D2C7B0B" w14:textId="77777777" w:rsidR="0003484F" w:rsidRDefault="0003484F" w:rsidP="0003484F">
      <w:pPr>
        <w:pStyle w:val="ListParagraph"/>
        <w:numPr>
          <w:ilvl w:val="0"/>
          <w:numId w:val="4"/>
        </w:numPr>
      </w:pPr>
      <w:r>
        <w:t>Variable sided polygons and stars can be drawn to screen (Options in shape list)</w:t>
      </w:r>
    </w:p>
    <w:p w14:paraId="5E793E58" w14:textId="77777777" w:rsidR="0003484F" w:rsidRDefault="0003484F" w:rsidP="0003484F">
      <w:pPr>
        <w:pStyle w:val="ListParagraph"/>
        <w:numPr>
          <w:ilvl w:val="0"/>
          <w:numId w:val="4"/>
        </w:numPr>
      </w:pPr>
      <w:r>
        <w:t>Drawing of shapes do not use the C#’s “Draw Polygon” function</w:t>
      </w:r>
    </w:p>
    <w:p w14:paraId="6C599ECB" w14:textId="77777777" w:rsidR="0003484F" w:rsidRPr="00EF042C" w:rsidRDefault="0003484F" w:rsidP="0003484F">
      <w:pPr>
        <w:rPr>
          <w:b/>
          <w:bCs/>
        </w:rPr>
      </w:pPr>
      <w:r w:rsidRPr="00EF042C">
        <w:rPr>
          <w:b/>
          <w:bCs/>
        </w:rPr>
        <w:t>Limitations of the program</w:t>
      </w:r>
    </w:p>
    <w:p w14:paraId="452DB002" w14:textId="77777777" w:rsidR="0003484F" w:rsidRDefault="0003484F" w:rsidP="0003484F">
      <w:r>
        <w:t xml:space="preserve">Although the program is functional and was built in a manner that it has reusable parts, the use of the C#’s graphical library could not be escaped totally. Regardless of this, the use of the graphical library was the minimal possible use the author could afford. </w:t>
      </w:r>
    </w:p>
    <w:p w14:paraId="6B2CACE9" w14:textId="77777777" w:rsidR="003B3B42" w:rsidRPr="0003484F" w:rsidRDefault="003B3B42" w:rsidP="0003484F"/>
    <w:sectPr w:rsidR="003B3B42" w:rsidRPr="0003484F" w:rsidSect="00522F2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857FAF" w14:textId="77777777" w:rsidR="000A4E21" w:rsidRDefault="000A4E21" w:rsidP="000A4E21">
      <w:pPr>
        <w:spacing w:after="0" w:line="240" w:lineRule="auto"/>
      </w:pPr>
      <w:r>
        <w:separator/>
      </w:r>
    </w:p>
  </w:endnote>
  <w:endnote w:type="continuationSeparator" w:id="0">
    <w:p w14:paraId="129F44F2" w14:textId="77777777" w:rsidR="000A4E21" w:rsidRDefault="000A4E21" w:rsidP="000A4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17C24" w14:textId="77777777" w:rsidR="000A4E21" w:rsidRDefault="000A4E21" w:rsidP="000A4E21">
      <w:pPr>
        <w:spacing w:after="0" w:line="240" w:lineRule="auto"/>
      </w:pPr>
      <w:r>
        <w:separator/>
      </w:r>
    </w:p>
  </w:footnote>
  <w:footnote w:type="continuationSeparator" w:id="0">
    <w:p w14:paraId="25DB1249" w14:textId="77777777" w:rsidR="000A4E21" w:rsidRDefault="000A4E21" w:rsidP="000A4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E480D"/>
    <w:multiLevelType w:val="hybridMultilevel"/>
    <w:tmpl w:val="AF4C7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AB265E"/>
    <w:multiLevelType w:val="hybridMultilevel"/>
    <w:tmpl w:val="5086B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8964F3"/>
    <w:multiLevelType w:val="hybridMultilevel"/>
    <w:tmpl w:val="0FA22A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45B72EA6"/>
    <w:multiLevelType w:val="hybridMultilevel"/>
    <w:tmpl w:val="955A3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D317DC"/>
    <w:multiLevelType w:val="hybridMultilevel"/>
    <w:tmpl w:val="0E4AA20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NzI0MjE1tjA3sDBR0lEKTi0uzszPAymwrAUA3ZgAJywAAAA="/>
  </w:docVars>
  <w:rsids>
    <w:rsidRoot w:val="00B64590"/>
    <w:rsid w:val="000164B7"/>
    <w:rsid w:val="0002280A"/>
    <w:rsid w:val="00026E00"/>
    <w:rsid w:val="00033874"/>
    <w:rsid w:val="0003401E"/>
    <w:rsid w:val="0003484F"/>
    <w:rsid w:val="00035E17"/>
    <w:rsid w:val="00042D3E"/>
    <w:rsid w:val="00046825"/>
    <w:rsid w:val="000509B7"/>
    <w:rsid w:val="000511EE"/>
    <w:rsid w:val="000744F7"/>
    <w:rsid w:val="00091FE1"/>
    <w:rsid w:val="0009579E"/>
    <w:rsid w:val="000A2326"/>
    <w:rsid w:val="000A4E21"/>
    <w:rsid w:val="000C1360"/>
    <w:rsid w:val="000C65C1"/>
    <w:rsid w:val="000D1BD0"/>
    <w:rsid w:val="000D56F4"/>
    <w:rsid w:val="000E5804"/>
    <w:rsid w:val="00173E36"/>
    <w:rsid w:val="00175872"/>
    <w:rsid w:val="001A6B30"/>
    <w:rsid w:val="001C7781"/>
    <w:rsid w:val="001D5344"/>
    <w:rsid w:val="001E59AD"/>
    <w:rsid w:val="002033CE"/>
    <w:rsid w:val="00210EBF"/>
    <w:rsid w:val="00214D7E"/>
    <w:rsid w:val="002828AE"/>
    <w:rsid w:val="00291CAB"/>
    <w:rsid w:val="002E2DF0"/>
    <w:rsid w:val="00303D7B"/>
    <w:rsid w:val="00311E80"/>
    <w:rsid w:val="0032201A"/>
    <w:rsid w:val="00323F6E"/>
    <w:rsid w:val="00352A33"/>
    <w:rsid w:val="0035313E"/>
    <w:rsid w:val="00354D6B"/>
    <w:rsid w:val="00365528"/>
    <w:rsid w:val="003655C8"/>
    <w:rsid w:val="003B3B42"/>
    <w:rsid w:val="003C6AC3"/>
    <w:rsid w:val="003C7548"/>
    <w:rsid w:val="003D1550"/>
    <w:rsid w:val="003E03B3"/>
    <w:rsid w:val="003E0D83"/>
    <w:rsid w:val="003E3D34"/>
    <w:rsid w:val="00416ADC"/>
    <w:rsid w:val="004339E9"/>
    <w:rsid w:val="00442024"/>
    <w:rsid w:val="00450D1C"/>
    <w:rsid w:val="00455F8C"/>
    <w:rsid w:val="004706D7"/>
    <w:rsid w:val="00482E43"/>
    <w:rsid w:val="004A3AC0"/>
    <w:rsid w:val="004D191D"/>
    <w:rsid w:val="004D39D3"/>
    <w:rsid w:val="00505B92"/>
    <w:rsid w:val="005162AB"/>
    <w:rsid w:val="00522F22"/>
    <w:rsid w:val="0054535C"/>
    <w:rsid w:val="00546DC6"/>
    <w:rsid w:val="00551F87"/>
    <w:rsid w:val="005544BD"/>
    <w:rsid w:val="0057221D"/>
    <w:rsid w:val="005762BD"/>
    <w:rsid w:val="0059364E"/>
    <w:rsid w:val="00596A94"/>
    <w:rsid w:val="005B70DD"/>
    <w:rsid w:val="005C47F4"/>
    <w:rsid w:val="005C5488"/>
    <w:rsid w:val="005D0277"/>
    <w:rsid w:val="00636C82"/>
    <w:rsid w:val="00645909"/>
    <w:rsid w:val="0065428D"/>
    <w:rsid w:val="006639F1"/>
    <w:rsid w:val="00694078"/>
    <w:rsid w:val="0069459F"/>
    <w:rsid w:val="00694ECB"/>
    <w:rsid w:val="006A47BA"/>
    <w:rsid w:val="006A5C9D"/>
    <w:rsid w:val="006B6748"/>
    <w:rsid w:val="006D2ABE"/>
    <w:rsid w:val="006E41AD"/>
    <w:rsid w:val="006E488B"/>
    <w:rsid w:val="006E4C9B"/>
    <w:rsid w:val="006F0FEC"/>
    <w:rsid w:val="006F35CF"/>
    <w:rsid w:val="00703ECF"/>
    <w:rsid w:val="00770884"/>
    <w:rsid w:val="00787F9D"/>
    <w:rsid w:val="00793BED"/>
    <w:rsid w:val="0079450C"/>
    <w:rsid w:val="007B0126"/>
    <w:rsid w:val="007B5B82"/>
    <w:rsid w:val="007D2BA3"/>
    <w:rsid w:val="007F7F76"/>
    <w:rsid w:val="00810622"/>
    <w:rsid w:val="00845182"/>
    <w:rsid w:val="00872C89"/>
    <w:rsid w:val="008932E0"/>
    <w:rsid w:val="00893565"/>
    <w:rsid w:val="008A45E1"/>
    <w:rsid w:val="008B0DA0"/>
    <w:rsid w:val="008B5F40"/>
    <w:rsid w:val="008C0169"/>
    <w:rsid w:val="008E4481"/>
    <w:rsid w:val="008F27FF"/>
    <w:rsid w:val="008F5476"/>
    <w:rsid w:val="009120D9"/>
    <w:rsid w:val="00921B89"/>
    <w:rsid w:val="00937E62"/>
    <w:rsid w:val="0098698C"/>
    <w:rsid w:val="0098760D"/>
    <w:rsid w:val="009C19CB"/>
    <w:rsid w:val="009D26AC"/>
    <w:rsid w:val="009E602F"/>
    <w:rsid w:val="009E755F"/>
    <w:rsid w:val="009E78E8"/>
    <w:rsid w:val="009E7FD9"/>
    <w:rsid w:val="00A04588"/>
    <w:rsid w:val="00A34B0F"/>
    <w:rsid w:val="00A34D66"/>
    <w:rsid w:val="00A4265F"/>
    <w:rsid w:val="00A560B5"/>
    <w:rsid w:val="00A62736"/>
    <w:rsid w:val="00A65D4E"/>
    <w:rsid w:val="00A752AC"/>
    <w:rsid w:val="00A7653A"/>
    <w:rsid w:val="00A818A7"/>
    <w:rsid w:val="00A83ED7"/>
    <w:rsid w:val="00A92AE5"/>
    <w:rsid w:val="00A95BC6"/>
    <w:rsid w:val="00AA6FE0"/>
    <w:rsid w:val="00AD4BF9"/>
    <w:rsid w:val="00AE378A"/>
    <w:rsid w:val="00AF1593"/>
    <w:rsid w:val="00B32982"/>
    <w:rsid w:val="00B35FC4"/>
    <w:rsid w:val="00B36C5E"/>
    <w:rsid w:val="00B532CE"/>
    <w:rsid w:val="00B64590"/>
    <w:rsid w:val="00B6530F"/>
    <w:rsid w:val="00B653EA"/>
    <w:rsid w:val="00B74FB4"/>
    <w:rsid w:val="00B860EB"/>
    <w:rsid w:val="00BB3631"/>
    <w:rsid w:val="00BC54F8"/>
    <w:rsid w:val="00BD05C7"/>
    <w:rsid w:val="00BF0D9F"/>
    <w:rsid w:val="00BF573A"/>
    <w:rsid w:val="00BF76B7"/>
    <w:rsid w:val="00C05177"/>
    <w:rsid w:val="00C2222E"/>
    <w:rsid w:val="00C32D12"/>
    <w:rsid w:val="00C557CE"/>
    <w:rsid w:val="00CA0C87"/>
    <w:rsid w:val="00CC181E"/>
    <w:rsid w:val="00CD2D61"/>
    <w:rsid w:val="00D021EA"/>
    <w:rsid w:val="00D36329"/>
    <w:rsid w:val="00D70FDE"/>
    <w:rsid w:val="00D75F26"/>
    <w:rsid w:val="00D930D3"/>
    <w:rsid w:val="00DB069A"/>
    <w:rsid w:val="00DB7770"/>
    <w:rsid w:val="00DC1759"/>
    <w:rsid w:val="00DD7558"/>
    <w:rsid w:val="00DD7B89"/>
    <w:rsid w:val="00DE62C6"/>
    <w:rsid w:val="00DF5C7E"/>
    <w:rsid w:val="00E10B56"/>
    <w:rsid w:val="00E1371A"/>
    <w:rsid w:val="00E13EBD"/>
    <w:rsid w:val="00E620C9"/>
    <w:rsid w:val="00E62132"/>
    <w:rsid w:val="00E75AAC"/>
    <w:rsid w:val="00E952DF"/>
    <w:rsid w:val="00E953F8"/>
    <w:rsid w:val="00E9571F"/>
    <w:rsid w:val="00EA5A95"/>
    <w:rsid w:val="00EA722E"/>
    <w:rsid w:val="00EB487B"/>
    <w:rsid w:val="00ED066B"/>
    <w:rsid w:val="00ED1B2C"/>
    <w:rsid w:val="00EF042C"/>
    <w:rsid w:val="00EF7C05"/>
    <w:rsid w:val="00F04EE2"/>
    <w:rsid w:val="00F22A99"/>
    <w:rsid w:val="00F32969"/>
    <w:rsid w:val="00F62552"/>
    <w:rsid w:val="00F62E07"/>
    <w:rsid w:val="00F67F9A"/>
    <w:rsid w:val="00F753F4"/>
    <w:rsid w:val="00F759BF"/>
    <w:rsid w:val="00F91F44"/>
    <w:rsid w:val="00FA55D2"/>
    <w:rsid w:val="00FB23F9"/>
    <w:rsid w:val="00FC16F5"/>
    <w:rsid w:val="00FD0627"/>
    <w:rsid w:val="00FF5C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155312"/>
  <w15:chartTrackingRefBased/>
  <w15:docId w15:val="{D90BF91A-D439-4AFD-8CE8-FEB59A7E2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6D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20D9"/>
    <w:rPr>
      <w:color w:val="0563C1" w:themeColor="hyperlink"/>
      <w:u w:val="single"/>
    </w:rPr>
  </w:style>
  <w:style w:type="character" w:styleId="UnresolvedMention">
    <w:name w:val="Unresolved Mention"/>
    <w:basedOn w:val="DefaultParagraphFont"/>
    <w:uiPriority w:val="99"/>
    <w:semiHidden/>
    <w:unhideWhenUsed/>
    <w:rsid w:val="009120D9"/>
    <w:rPr>
      <w:color w:val="605E5C"/>
      <w:shd w:val="clear" w:color="auto" w:fill="E1DFDD"/>
    </w:rPr>
  </w:style>
  <w:style w:type="paragraph" w:styleId="NoSpacing">
    <w:name w:val="No Spacing"/>
    <w:link w:val="NoSpacingChar"/>
    <w:uiPriority w:val="1"/>
    <w:qFormat/>
    <w:rsid w:val="00522F2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22F22"/>
    <w:rPr>
      <w:rFonts w:eastAsiaTheme="minorEastAsia"/>
      <w:lang w:val="en-US"/>
    </w:rPr>
  </w:style>
  <w:style w:type="paragraph" w:styleId="ListParagraph">
    <w:name w:val="List Paragraph"/>
    <w:basedOn w:val="Normal"/>
    <w:uiPriority w:val="34"/>
    <w:qFormat/>
    <w:rsid w:val="003C6AC3"/>
    <w:pPr>
      <w:ind w:left="720"/>
      <w:contextualSpacing/>
    </w:pPr>
  </w:style>
  <w:style w:type="paragraph" w:styleId="Header">
    <w:name w:val="header"/>
    <w:basedOn w:val="Normal"/>
    <w:link w:val="HeaderChar"/>
    <w:uiPriority w:val="99"/>
    <w:unhideWhenUsed/>
    <w:rsid w:val="000A4E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4E21"/>
  </w:style>
  <w:style w:type="paragraph" w:styleId="Footer">
    <w:name w:val="footer"/>
    <w:basedOn w:val="Normal"/>
    <w:link w:val="FooterChar"/>
    <w:uiPriority w:val="99"/>
    <w:unhideWhenUsed/>
    <w:rsid w:val="000A4E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4E21"/>
  </w:style>
  <w:style w:type="character" w:customStyle="1" w:styleId="Heading1Char">
    <w:name w:val="Heading 1 Char"/>
    <w:basedOn w:val="DefaultParagraphFont"/>
    <w:link w:val="Heading1"/>
    <w:uiPriority w:val="9"/>
    <w:rsid w:val="00546DC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7870798">
      <w:bodyDiv w:val="1"/>
      <w:marLeft w:val="0"/>
      <w:marRight w:val="0"/>
      <w:marTop w:val="0"/>
      <w:marBottom w:val="0"/>
      <w:divBdr>
        <w:top w:val="none" w:sz="0" w:space="0" w:color="auto"/>
        <w:left w:val="none" w:sz="0" w:space="0" w:color="auto"/>
        <w:bottom w:val="none" w:sz="0" w:space="0" w:color="auto"/>
        <w:right w:val="none" w:sz="0" w:space="0" w:color="auto"/>
      </w:divBdr>
      <w:divsChild>
        <w:div w:id="11850954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3EBDAFA90394F9B80572F115F971F3C"/>
        <w:category>
          <w:name w:val="General"/>
          <w:gallery w:val="placeholder"/>
        </w:category>
        <w:types>
          <w:type w:val="bbPlcHdr"/>
        </w:types>
        <w:behaviors>
          <w:behavior w:val="content"/>
        </w:behaviors>
        <w:guid w:val="{A0552824-378A-48AA-8533-DE18B57ACA21}"/>
      </w:docPartPr>
      <w:docPartBody>
        <w:p w:rsidR="00000000" w:rsidRDefault="00DF3302" w:rsidP="00DF3302">
          <w:pPr>
            <w:pStyle w:val="D3EBDAFA90394F9B80572F115F971F3C"/>
          </w:pPr>
          <w:r>
            <w:rPr>
              <w:rFonts w:asciiTheme="majorHAnsi" w:eastAsiaTheme="majorEastAsia" w:hAnsiTheme="majorHAnsi" w:cstheme="majorBidi"/>
              <w:caps/>
              <w:color w:val="4472C4" w:themeColor="accent1"/>
              <w:sz w:val="80"/>
              <w:szCs w:val="80"/>
            </w:rPr>
            <w:t>[Document title]</w:t>
          </w:r>
        </w:p>
      </w:docPartBody>
    </w:docPart>
    <w:docPart>
      <w:docPartPr>
        <w:name w:val="45C374E8D25D4341A8FB87BA562C26D9"/>
        <w:category>
          <w:name w:val="General"/>
          <w:gallery w:val="placeholder"/>
        </w:category>
        <w:types>
          <w:type w:val="bbPlcHdr"/>
        </w:types>
        <w:behaviors>
          <w:behavior w:val="content"/>
        </w:behaviors>
        <w:guid w:val="{40959DBA-FDD6-4616-AA93-09D7AC6B88A8}"/>
      </w:docPartPr>
      <w:docPartBody>
        <w:p w:rsidR="00000000" w:rsidRDefault="00DF3302" w:rsidP="00DF3302">
          <w:pPr>
            <w:pStyle w:val="45C374E8D25D4341A8FB87BA562C26D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447"/>
    <w:rsid w:val="002D2447"/>
    <w:rsid w:val="00CE2AB1"/>
    <w:rsid w:val="00DF33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BCC42D312248DEAC4FE7A3811F25A2">
    <w:name w:val="CABCC42D312248DEAC4FE7A3811F25A2"/>
    <w:rsid w:val="002D2447"/>
  </w:style>
  <w:style w:type="paragraph" w:customStyle="1" w:styleId="7AC86151BDA54EA9A38EBC0A6BDE9B7A">
    <w:name w:val="7AC86151BDA54EA9A38EBC0A6BDE9B7A"/>
    <w:rsid w:val="002D2447"/>
  </w:style>
  <w:style w:type="paragraph" w:customStyle="1" w:styleId="D3EBDAFA90394F9B80572F115F971F3C">
    <w:name w:val="D3EBDAFA90394F9B80572F115F971F3C"/>
    <w:rsid w:val="00DF3302"/>
  </w:style>
  <w:style w:type="paragraph" w:customStyle="1" w:styleId="45C374E8D25D4341A8FB87BA562C26D9">
    <w:name w:val="45C374E8D25D4341A8FB87BA562C26D9"/>
    <w:rsid w:val="00DF33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23C241-D081-43A9-B5FD-99787896ECA0}">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5-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2AA4720A5CDDC4499B601A16480434A" ma:contentTypeVersion="11" ma:contentTypeDescription="Create a new document." ma:contentTypeScope="" ma:versionID="0f768f5504305ee3e9d9658a0b127360">
  <xsd:schema xmlns:xsd="http://www.w3.org/2001/XMLSchema" xmlns:xs="http://www.w3.org/2001/XMLSchema" xmlns:p="http://schemas.microsoft.com/office/2006/metadata/properties" xmlns:ns3="fad22325-2b8e-4df1-985f-fabd61b5a221" xmlns:ns4="f8c43c73-3f33-4521-b9e7-9fa5be1a97ce" targetNamespace="http://schemas.microsoft.com/office/2006/metadata/properties" ma:root="true" ma:fieldsID="9d27b16865552e238ba4c5db2253fcaf" ns3:_="" ns4:_="">
    <xsd:import namespace="fad22325-2b8e-4df1-985f-fabd61b5a221"/>
    <xsd:import namespace="f8c43c73-3f33-4521-b9e7-9fa5be1a97c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d22325-2b8e-4df1-985f-fabd61b5a2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c43c73-3f33-4521-b9e7-9fa5be1a97c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02AC3F-9B23-48FB-8751-56A94967E48B}">
  <ds:schemaRefs>
    <ds:schemaRef ds:uri="http://schemas.openxmlformats.org/package/2006/metadata/core-properties"/>
    <ds:schemaRef ds:uri="http://purl.org/dc/elements/1.1/"/>
    <ds:schemaRef ds:uri="fad22325-2b8e-4df1-985f-fabd61b5a221"/>
    <ds:schemaRef ds:uri="http://purl.org/dc/dcmitype/"/>
    <ds:schemaRef ds:uri="http://www.w3.org/XML/1998/namespace"/>
    <ds:schemaRef ds:uri="http://schemas.microsoft.com/office/2006/documentManagement/types"/>
    <ds:schemaRef ds:uri="http://schemas.microsoft.com/office/2006/metadata/properties"/>
    <ds:schemaRef ds:uri="f8c43c73-3f33-4521-b9e7-9fa5be1a97ce"/>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FB502C1D-A176-4A3B-A82A-2A42709B4D3A}">
  <ds:schemaRefs>
    <ds:schemaRef ds:uri="http://schemas.openxmlformats.org/officeDocument/2006/bibliography"/>
  </ds:schemaRefs>
</ds:datastoreItem>
</file>

<file path=customXml/itemProps4.xml><?xml version="1.0" encoding="utf-8"?>
<ds:datastoreItem xmlns:ds="http://schemas.openxmlformats.org/officeDocument/2006/customXml" ds:itemID="{F921B860-E57A-4E40-9814-F0DCBD3F6554}">
  <ds:schemaRefs>
    <ds:schemaRef ds:uri="http://schemas.microsoft.com/sharepoint/v3/contenttype/forms"/>
  </ds:schemaRefs>
</ds:datastoreItem>
</file>

<file path=customXml/itemProps5.xml><?xml version="1.0" encoding="utf-8"?>
<ds:datastoreItem xmlns:ds="http://schemas.openxmlformats.org/officeDocument/2006/customXml" ds:itemID="{1C09EDB6-962C-40AA-AB2C-40DECFCA3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d22325-2b8e-4df1-985f-fabd61b5a221"/>
    <ds:schemaRef ds:uri="f8c43c73-3f33-4521-b9e7-9fa5be1a97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57</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ID: 1651542</Company>
  <LinksUpToDate>false</LinksUpToDate>
  <CharactersWithSpaces>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GRAPHICS PROGRAMMING 2019 - 2020</dc:title>
  <dc:subject>TRIMESTER 2 COURSEWORK ASSIGNMENT 010</dc:subject>
  <dc:creator>osinachi nwagboso</dc:creator>
  <cp:keywords/>
  <dc:description/>
  <cp:lastModifiedBy>osinachi nwagboso</cp:lastModifiedBy>
  <cp:revision>2</cp:revision>
  <dcterms:created xsi:type="dcterms:W3CDTF">2020-06-28T15:29:00Z</dcterms:created>
  <dcterms:modified xsi:type="dcterms:W3CDTF">2020-06-28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AA4720A5CDDC4499B601A16480434A</vt:lpwstr>
  </property>
</Properties>
</file>